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A3622" w14:textId="6AE2FAF5" w:rsidR="001D7A9D" w:rsidRPr="003E251D" w:rsidRDefault="00DF2196">
      <w:pPr>
        <w:rPr>
          <w:rFonts w:cs="Times New Roman"/>
          <w:lang w:val="en-US"/>
        </w:rPr>
      </w:pPr>
      <w:r w:rsidRPr="003E251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9FA987" wp14:editId="15905085">
                <wp:simplePos x="0" y="0"/>
                <wp:positionH relativeFrom="column">
                  <wp:posOffset>2100580</wp:posOffset>
                </wp:positionH>
                <wp:positionV relativeFrom="paragraph">
                  <wp:posOffset>-61595</wp:posOffset>
                </wp:positionV>
                <wp:extent cx="3752850" cy="1219200"/>
                <wp:effectExtent l="0" t="0" r="0" b="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0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E49071" w14:textId="77777777" w:rsidR="003E251D" w:rsidRDefault="003E251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UKUROVA UNIVERSITY JOURNAL OF NATURAL AND APPLIED SCIENCES</w:t>
                            </w:r>
                          </w:p>
                          <w:p w14:paraId="33E3283E" w14:textId="254AC2F9" w:rsidR="001D22B8" w:rsidRPr="00BA4CCF" w:rsidRDefault="001D22B8" w:rsidP="003E251D">
                            <w:pPr>
                              <w:spacing w:before="240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9FA98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65.4pt;margin-top:-4.85pt;width:295.5pt;height:9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" fillcolor="white [3201]" stroked="f" strokeweight=".5pt">
                <v:textbox>
                  <w:txbxContent>
                    <w:p w14:paraId="11E49071" w14:textId="77777777" w:rsidR="003E251D" w:rsidRDefault="003E251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CUKUROVA UNIVERSITY JOURNAL OF NATURAL AND APPLIED SCIENCES</w:t>
                      </w:r>
                    </w:p>
                    <w:p w14:paraId="33E3283E" w14:textId="254AC2F9" w:rsidR="001D22B8" w:rsidRPr="00BA4CCF" w:rsidRDefault="001D22B8" w:rsidP="003E251D">
                      <w:pPr>
                        <w:spacing w:before="240"/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251D" w:rsidRPr="003E251D">
        <w:rPr>
          <w:lang w:val="en-US"/>
        </w:rPr>
        <w:t xml:space="preserve"> </w:t>
      </w:r>
      <w:r w:rsidR="003E251D" w:rsidRPr="003E251D">
        <w:rPr>
          <w:noProof/>
          <w:lang w:val="en-US"/>
        </w:rPr>
        <w:drawing>
          <wp:inline distT="0" distB="0" distL="0" distR="0" wp14:anchorId="20C2737B" wp14:editId="670EDDBC">
            <wp:extent cx="1942326" cy="720000"/>
            <wp:effectExtent l="0" t="0" r="1270" b="444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42326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2CF58" w14:textId="77777777" w:rsidR="00DC721D" w:rsidRPr="003E251D" w:rsidRDefault="00DC721D" w:rsidP="00DC721D">
      <w:pPr>
        <w:jc w:val="center"/>
        <w:rPr>
          <w:lang w:val="en-US"/>
        </w:rPr>
      </w:pPr>
    </w:p>
    <w:p w14:paraId="422948F2" w14:textId="77777777" w:rsidR="00DC721D" w:rsidRPr="003E251D" w:rsidRDefault="00DC721D" w:rsidP="00DC721D">
      <w:pPr>
        <w:jc w:val="center"/>
        <w:rPr>
          <w:lang w:val="en-US"/>
        </w:rPr>
      </w:pPr>
    </w:p>
    <w:p w14:paraId="44E04DEC" w14:textId="77777777" w:rsidR="00DC721D" w:rsidRPr="003E251D" w:rsidRDefault="00DC721D" w:rsidP="00DC721D">
      <w:pPr>
        <w:jc w:val="center"/>
        <w:rPr>
          <w:rFonts w:cs="Times New Roman"/>
          <w:b/>
          <w:lang w:val="en-US"/>
        </w:rPr>
      </w:pPr>
      <w:r w:rsidRPr="003E251D">
        <w:rPr>
          <w:b/>
          <w:lang w:val="en-US"/>
        </w:rPr>
        <w:t xml:space="preserve">COPYRIGHT TRANSFER FORM </w:t>
      </w:r>
    </w:p>
    <w:p w14:paraId="6C1A20B0" w14:textId="77777777" w:rsidR="00DC721D" w:rsidRPr="003E251D" w:rsidRDefault="00DC721D">
      <w:pPr>
        <w:rPr>
          <w:rFonts w:cs="Times New Roman"/>
          <w:lang w:val="en-US"/>
        </w:rPr>
      </w:pPr>
    </w:p>
    <w:p w14:paraId="4164E47E" w14:textId="64EBF2B6" w:rsidR="005C093E" w:rsidRPr="003E251D" w:rsidRDefault="005335EF">
      <w:pPr>
        <w:rPr>
          <w:rFonts w:cs="Times New Roman"/>
          <w:b/>
          <w:i/>
          <w:lang w:val="en-US"/>
        </w:rPr>
      </w:pPr>
      <w:r>
        <w:rPr>
          <w:b/>
          <w:lang w:val="en-US"/>
        </w:rPr>
        <w:t>Title of the manuscript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RPr="003E251D" w14:paraId="024AC499" w14:textId="77777777" w:rsidTr="005C093E">
        <w:tc>
          <w:tcPr>
            <w:tcW w:w="9062" w:type="dxa"/>
          </w:tcPr>
          <w:p w14:paraId="569E869F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  <w:p w14:paraId="1A9F5B3B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  <w:p w14:paraId="6E7B9543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  <w:p w14:paraId="161A1956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</w:tc>
      </w:tr>
    </w:tbl>
    <w:p w14:paraId="0964D895" w14:textId="77777777" w:rsidR="005C093E" w:rsidRPr="003E251D" w:rsidRDefault="005C093E">
      <w:pPr>
        <w:rPr>
          <w:rFonts w:cs="Times New Roman"/>
          <w:lang w:val="en-US"/>
        </w:rPr>
      </w:pPr>
    </w:p>
    <w:p w14:paraId="7CD58C0B" w14:textId="25673BE5" w:rsidR="005C093E" w:rsidRPr="003E251D" w:rsidRDefault="005C093E">
      <w:pPr>
        <w:rPr>
          <w:rFonts w:cs="Times New Roman"/>
          <w:b/>
          <w:lang w:val="en-US"/>
        </w:rPr>
      </w:pPr>
      <w:r w:rsidRPr="003E251D">
        <w:rPr>
          <w:b/>
          <w:lang w:val="en-US"/>
        </w:rPr>
        <w:t xml:space="preserve">Corresponding Author </w:t>
      </w:r>
      <w:r w:rsidR="005335EF" w:rsidRPr="005335EF">
        <w:rPr>
          <w:bCs/>
          <w:lang w:val="en-US"/>
        </w:rPr>
        <w:t>(on behalf of all authors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RPr="003E251D" w14:paraId="65802B75" w14:textId="77777777" w:rsidTr="009D050A">
        <w:tc>
          <w:tcPr>
            <w:tcW w:w="9062" w:type="dxa"/>
          </w:tcPr>
          <w:p w14:paraId="276A7082" w14:textId="77777777" w:rsidR="005C093E" w:rsidRPr="003E251D" w:rsidRDefault="005C093E" w:rsidP="009D050A">
            <w:pPr>
              <w:rPr>
                <w:rFonts w:cs="Times New Roman"/>
                <w:lang w:val="en-US"/>
              </w:rPr>
            </w:pPr>
          </w:p>
          <w:p w14:paraId="396AF2C9" w14:textId="77777777" w:rsidR="005C093E" w:rsidRPr="003E251D" w:rsidRDefault="005C093E" w:rsidP="009D050A">
            <w:pPr>
              <w:rPr>
                <w:rFonts w:cs="Times New Roman"/>
                <w:lang w:val="en-US"/>
              </w:rPr>
            </w:pPr>
          </w:p>
          <w:p w14:paraId="56F0CE67" w14:textId="77777777" w:rsidR="005C093E" w:rsidRPr="003E251D" w:rsidRDefault="005C093E" w:rsidP="009D050A">
            <w:pPr>
              <w:rPr>
                <w:rFonts w:cs="Times New Roman"/>
                <w:lang w:val="en-US"/>
              </w:rPr>
            </w:pPr>
          </w:p>
          <w:p w14:paraId="6F2B26E6" w14:textId="77777777" w:rsidR="005C093E" w:rsidRPr="003E251D" w:rsidRDefault="005C093E" w:rsidP="009D050A">
            <w:pPr>
              <w:rPr>
                <w:rFonts w:cs="Times New Roman"/>
                <w:lang w:val="en-US"/>
              </w:rPr>
            </w:pPr>
          </w:p>
        </w:tc>
      </w:tr>
    </w:tbl>
    <w:p w14:paraId="0110028C" w14:textId="77777777" w:rsidR="00507542" w:rsidRPr="003E251D" w:rsidRDefault="00507542">
      <w:pPr>
        <w:rPr>
          <w:rFonts w:cs="Times New Roman"/>
          <w:lang w:val="en-US"/>
        </w:rPr>
      </w:pPr>
    </w:p>
    <w:p w14:paraId="5E3E5C92" w14:textId="77777777" w:rsidR="00507542" w:rsidRPr="003E251D" w:rsidRDefault="005C093E">
      <w:pPr>
        <w:rPr>
          <w:rFonts w:cs="Times New Roman"/>
          <w:b/>
          <w:lang w:val="en-US"/>
        </w:rPr>
      </w:pPr>
      <w:r w:rsidRPr="003E251D">
        <w:rPr>
          <w:b/>
          <w:lang w:val="en-US"/>
        </w:rPr>
        <w:t xml:space="preserve">The Author’s Responsibilities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RPr="003E251D" w14:paraId="4A734B3F" w14:textId="77777777" w:rsidTr="005C093E">
        <w:tc>
          <w:tcPr>
            <w:tcW w:w="9062" w:type="dxa"/>
          </w:tcPr>
          <w:p w14:paraId="19723139" w14:textId="77777777" w:rsidR="005C093E" w:rsidRPr="003E251D" w:rsidRDefault="005C093E" w:rsidP="005C093E">
            <w:pPr>
              <w:rPr>
                <w:rFonts w:cs="Times New Roman"/>
                <w:lang w:val="en-US"/>
              </w:rPr>
            </w:pPr>
          </w:p>
          <w:p w14:paraId="4CD71107" w14:textId="77777777" w:rsidR="005C093E" w:rsidRPr="003E251D" w:rsidRDefault="005C093E" w:rsidP="005C093E">
            <w:pPr>
              <w:rPr>
                <w:rFonts w:cs="Times New Roman"/>
                <w:i/>
                <w:lang w:val="en-US"/>
              </w:rPr>
            </w:pPr>
            <w:r w:rsidRPr="003E251D">
              <w:rPr>
                <w:rFonts w:cs="Times New Roman"/>
                <w:lang w:val="en-US"/>
              </w:rPr>
              <w:t xml:space="preserve">Article(s) must be submitted on the understanding that they have not been published elsewhere and are not currently under consideration by another journal or any other publisher. </w:t>
            </w:r>
          </w:p>
          <w:p w14:paraId="71B511A8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</w:tc>
      </w:tr>
      <w:tr w:rsidR="005C093E" w:rsidRPr="003E251D" w14:paraId="2CF32C16" w14:textId="77777777" w:rsidTr="005C093E">
        <w:tc>
          <w:tcPr>
            <w:tcW w:w="9062" w:type="dxa"/>
          </w:tcPr>
          <w:p w14:paraId="14713F1E" w14:textId="77777777" w:rsidR="005335EF" w:rsidRDefault="005335EF">
            <w:pPr>
              <w:rPr>
                <w:rFonts w:cs="Times New Roman"/>
                <w:lang w:val="en-US"/>
              </w:rPr>
            </w:pPr>
          </w:p>
          <w:p w14:paraId="4BC8D7B9" w14:textId="04719517" w:rsidR="005C093E" w:rsidRPr="003E251D" w:rsidRDefault="005C093E">
            <w:pPr>
              <w:rPr>
                <w:rFonts w:cs="Times New Roman"/>
                <w:i/>
                <w:lang w:val="en-US"/>
              </w:rPr>
            </w:pPr>
            <w:r w:rsidRPr="003E251D">
              <w:rPr>
                <w:rFonts w:cs="Times New Roman"/>
                <w:lang w:val="en-US"/>
              </w:rPr>
              <w:t>The submitting author is responsible for ensuring that the article’s publication has been approved by all the other co-authors.</w:t>
            </w:r>
            <w:r w:rsidRPr="003E251D">
              <w:rPr>
                <w:rFonts w:cs="Times New Roman"/>
                <w:i/>
                <w:lang w:val="en-US"/>
              </w:rPr>
              <w:t xml:space="preserve"> </w:t>
            </w:r>
          </w:p>
          <w:p w14:paraId="7308A01B" w14:textId="77777777" w:rsidR="005C093E" w:rsidRPr="003E251D" w:rsidRDefault="005C093E">
            <w:pPr>
              <w:rPr>
                <w:rFonts w:cs="Times New Roman"/>
                <w:lang w:val="en-US"/>
              </w:rPr>
            </w:pPr>
          </w:p>
        </w:tc>
      </w:tr>
      <w:tr w:rsidR="005C093E" w:rsidRPr="003E251D" w14:paraId="1F14BFDD" w14:textId="77777777" w:rsidTr="005C093E">
        <w:tc>
          <w:tcPr>
            <w:tcW w:w="9062" w:type="dxa"/>
          </w:tcPr>
          <w:p w14:paraId="27A6D060" w14:textId="77777777" w:rsidR="005335EF" w:rsidRDefault="005335EF" w:rsidP="006222F1">
            <w:pPr>
              <w:rPr>
                <w:rFonts w:cs="Times New Roman"/>
                <w:lang w:val="en-US"/>
              </w:rPr>
            </w:pPr>
          </w:p>
          <w:p w14:paraId="76B82E95" w14:textId="77777777" w:rsidR="005C093E" w:rsidRDefault="005C093E" w:rsidP="006222F1">
            <w:pPr>
              <w:rPr>
                <w:rFonts w:cs="Times New Roman"/>
                <w:i/>
                <w:lang w:val="en-US"/>
              </w:rPr>
            </w:pPr>
            <w:r w:rsidRPr="003E251D">
              <w:rPr>
                <w:rFonts w:cs="Times New Roman"/>
                <w:lang w:val="en-US"/>
              </w:rPr>
              <w:t>The author(s) undertake(s) all scientific and ethical responsibility for the manuscript.</w:t>
            </w:r>
            <w:r w:rsidRPr="003E251D">
              <w:rPr>
                <w:rFonts w:cs="Times New Roman"/>
                <w:i/>
                <w:lang w:val="en-US"/>
              </w:rPr>
              <w:t xml:space="preserve"> </w:t>
            </w:r>
          </w:p>
          <w:p w14:paraId="7BC3BC1E" w14:textId="4594C0E0" w:rsidR="005335EF" w:rsidRPr="003E251D" w:rsidRDefault="005335EF" w:rsidP="006222F1">
            <w:pPr>
              <w:rPr>
                <w:rFonts w:cs="Times New Roman"/>
                <w:lang w:val="en-US"/>
              </w:rPr>
            </w:pPr>
          </w:p>
        </w:tc>
      </w:tr>
    </w:tbl>
    <w:p w14:paraId="7A114996" w14:textId="77777777" w:rsidR="00507542" w:rsidRPr="003E251D" w:rsidRDefault="00507542">
      <w:pPr>
        <w:rPr>
          <w:rFonts w:cs="Times New Roman"/>
          <w:lang w:val="en-US"/>
        </w:rPr>
      </w:pPr>
    </w:p>
    <w:p w14:paraId="04410A90" w14:textId="77777777" w:rsidR="005C093E" w:rsidRPr="003E251D" w:rsidRDefault="005C093E">
      <w:pPr>
        <w:rPr>
          <w:rFonts w:cs="Times New Roman"/>
          <w:i/>
          <w:lang w:val="en-US"/>
        </w:rPr>
      </w:pPr>
    </w:p>
    <w:p w14:paraId="4E3EEE95" w14:textId="77777777" w:rsidR="005C093E" w:rsidRPr="003E251D" w:rsidRDefault="005C093E">
      <w:pPr>
        <w:rPr>
          <w:rFonts w:cs="Times New Roman"/>
          <w:i/>
          <w:lang w:val="en-US"/>
        </w:rPr>
      </w:pPr>
    </w:p>
    <w:p w14:paraId="5F53B3C7" w14:textId="553DC478" w:rsidR="005C093E" w:rsidRPr="003E251D" w:rsidRDefault="005335EF">
      <w:pPr>
        <w:rPr>
          <w:rFonts w:cs="Times New Roman"/>
          <w:color w:val="767171" w:themeColor="background2" w:themeShade="80"/>
          <w:lang w:val="en-US"/>
        </w:rPr>
      </w:pPr>
      <w:r>
        <w:rPr>
          <w:rFonts w:cs="Times New Roman"/>
          <w:color w:val="767171" w:themeColor="background2" w:themeShade="80"/>
          <w:lang w:val="en-US"/>
        </w:rPr>
        <w:t>Signature</w:t>
      </w:r>
      <w:r w:rsidR="005C093E" w:rsidRPr="003E251D">
        <w:rPr>
          <w:rFonts w:cs="Times New Roman"/>
          <w:color w:val="767171" w:themeColor="background2" w:themeShade="80"/>
          <w:lang w:val="en-US"/>
        </w:rPr>
        <w:t xml:space="preserve"> </w:t>
      </w:r>
    </w:p>
    <w:p w14:paraId="2924B77B" w14:textId="77777777" w:rsidR="005C093E" w:rsidRPr="003E251D" w:rsidRDefault="005C093E">
      <w:pPr>
        <w:rPr>
          <w:rFonts w:cs="Times New Roman"/>
          <w:i/>
          <w:color w:val="767171" w:themeColor="background2" w:themeShade="80"/>
          <w:lang w:val="en-US"/>
        </w:rPr>
      </w:pPr>
      <w:r w:rsidRPr="003E251D">
        <w:rPr>
          <w:rFonts w:cs="Times New Roman"/>
          <w:color w:val="767171" w:themeColor="background2" w:themeShade="80"/>
          <w:lang w:val="en-US"/>
        </w:rPr>
        <w:t>Corresponding Author</w:t>
      </w:r>
      <w:r w:rsidRPr="003E251D">
        <w:rPr>
          <w:rFonts w:cs="Times New Roman"/>
          <w:i/>
          <w:color w:val="767171" w:themeColor="background2" w:themeShade="80"/>
          <w:lang w:val="en-US"/>
        </w:rPr>
        <w:t xml:space="preserve"> </w:t>
      </w:r>
    </w:p>
    <w:sectPr w:rsidR="005C093E" w:rsidRPr="003E251D" w:rsidSect="00ED2A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tDAzMTQ3MjMyszBU0lEKTi0uzszPAykwrQUAxos2ACwAAAA="/>
  </w:docVars>
  <w:rsids>
    <w:rsidRoot w:val="00507542"/>
    <w:rsid w:val="00082DA6"/>
    <w:rsid w:val="000C0E7E"/>
    <w:rsid w:val="001D22B8"/>
    <w:rsid w:val="001D7A9D"/>
    <w:rsid w:val="003E251D"/>
    <w:rsid w:val="00507542"/>
    <w:rsid w:val="005335EF"/>
    <w:rsid w:val="005C093E"/>
    <w:rsid w:val="006222F1"/>
    <w:rsid w:val="00741A40"/>
    <w:rsid w:val="00AD6CFD"/>
    <w:rsid w:val="00BA4CCF"/>
    <w:rsid w:val="00C01033"/>
    <w:rsid w:val="00D82B17"/>
    <w:rsid w:val="00DC721D"/>
    <w:rsid w:val="00DF2196"/>
    <w:rsid w:val="00ED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9D9AD"/>
  <w15:chartTrackingRefBased/>
  <w15:docId w15:val="{5361F2FB-47DF-4D26-BE70-A06CAE959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542"/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C0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3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Çalık</dc:creator>
  <cp:keywords/>
  <dc:description/>
  <cp:lastModifiedBy>s keiyinci</cp:lastModifiedBy>
  <cp:revision>3</cp:revision>
  <dcterms:created xsi:type="dcterms:W3CDTF">2021-11-02T07:18:00Z</dcterms:created>
  <dcterms:modified xsi:type="dcterms:W3CDTF">2022-08-09T08:14:00Z</dcterms:modified>
</cp:coreProperties>
</file>